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33FF" w:rsidRPr="00DE33FF" w:rsidRDefault="00D84617" w:rsidP="00DE33FF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cs="B Nazanin" w:hint="cs"/>
          <w:i/>
          <w:sz w:val="28"/>
          <w:szCs w:val="28"/>
          <w:rtl/>
          <w:lang w:bidi="fa-IR"/>
        </w:rPr>
        <w:t>1</w:t>
      </w:r>
      <w:r w:rsidR="00DE33FF" w:rsidRPr="00DE33FF">
        <w:rPr>
          <w:rFonts w:cs="B Nazanin" w:hint="cs"/>
          <w:i/>
          <w:sz w:val="28"/>
          <w:szCs w:val="28"/>
          <w:rtl/>
          <w:lang w:bidi="fa-IR"/>
        </w:rPr>
        <w:t>- ساده</w:t>
      </w:r>
    </w:p>
    <w:p w:rsidR="00DE33FF" w:rsidRPr="00DE33FF" w:rsidRDefault="00DE33FF" w:rsidP="003B74E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 w:rsidR="003B74EC"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 w:rsidR="003B74EC">
        <w:rPr>
          <w:rFonts w:cs="B Nazanin" w:hint="cs"/>
          <w:sz w:val="28"/>
          <w:szCs w:val="28"/>
          <w:rtl/>
          <w:lang w:bidi="fa-IR"/>
        </w:rPr>
        <w:t>662</w:t>
      </w:r>
    </w:p>
    <w:p w:rsidR="00DE33FF" w:rsidRDefault="00DE33FF" w:rsidP="003B74E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 w:rsidR="003B74EC"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.</w:t>
      </w:r>
      <w:r w:rsidR="003B74EC">
        <w:rPr>
          <w:rFonts w:cs="B Nazanin" w:hint="cs"/>
          <w:sz w:val="28"/>
          <w:szCs w:val="28"/>
          <w:rtl/>
          <w:lang w:bidi="fa-IR"/>
        </w:rPr>
        <w:t xml:space="preserve"> قضیه قیثاغورس در مثلث قائم الزاویه را می نویسیم:</w:t>
      </w:r>
    </w:p>
    <w:p w:rsidR="003B74EC" w:rsidRPr="006442F6" w:rsidRDefault="006442F6" w:rsidP="006442F6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rtl/>
              <w:lang w:bidi="fa-IR"/>
            </w:rPr>
            <m:t>قیثاغورس قضیه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4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3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</m:oMath>
      </m:oMathPara>
    </w:p>
    <w:p w:rsidR="003B74EC" w:rsidRPr="003B74EC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4x+4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6x+9</m:t>
          </m:r>
        </m:oMath>
      </m:oMathPara>
    </w:p>
    <w:p w:rsidR="003B74EC" w:rsidRPr="003B74EC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2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10x+13</m:t>
          </m:r>
        </m:oMath>
      </m:oMathPara>
    </w:p>
    <w:p w:rsidR="003B74EC" w:rsidRPr="00DC0BDA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2x-3=0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-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DC0BDA" w:rsidRPr="00DC0BDA" w:rsidRDefault="00A00871" w:rsidP="00DC0BDA">
      <w:pPr>
        <w:bidi/>
        <w:jc w:val="both"/>
        <w:rPr>
          <w:rFonts w:eastAsiaTheme="minorEastAsia" w:cs="B Nazanin"/>
          <w:i/>
          <w:sz w:val="28"/>
          <w:szCs w:val="28"/>
          <w:rtl/>
          <w:lang w:bidi="fa-IR"/>
        </w:rPr>
      </w:pPr>
      <m:oMathPara>
        <m:oMath>
          <m:box>
            <m:boxPr>
              <m:opEmu m:val="1"/>
              <m:ctrlP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</m:ctrlPr>
                </m:groupCh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</m:e>
              </m:groupChr>
            </m:e>
          </m:box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rtl/>
              <w:lang w:bidi="fa-IR"/>
            </w:rPr>
            <m:t>مثلث مساحت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6</m:t>
          </m:r>
        </m:oMath>
      </m:oMathPara>
    </w:p>
    <w:p w:rsidR="003B74EC" w:rsidRDefault="003B74EC" w:rsidP="003B74EC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7F6748" w:rsidRPr="00DE33FF" w:rsidRDefault="003B74EC" w:rsidP="007F6748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2- </w:t>
      </w:r>
      <w:r w:rsidR="007F6748"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7F6748" w:rsidRPr="00DE33FF" w:rsidRDefault="007F6748" w:rsidP="007F6748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4</w:t>
      </w:r>
    </w:p>
    <w:p w:rsidR="003B74EC" w:rsidRDefault="007F6748" w:rsidP="008E0BE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cs="B Nazanin" w:hint="cs"/>
          <w:sz w:val="28"/>
          <w:szCs w:val="28"/>
          <w:rtl/>
          <w:lang w:bidi="fa-IR"/>
        </w:rPr>
        <w:t xml:space="preserve">. اگر دو عدد طبیعی زوج متوالی را </w:t>
      </w:r>
      <m:oMath>
        <m:r>
          <m:rPr>
            <m:sty m:val="p"/>
          </m:rPr>
          <w:rPr>
            <w:rFonts w:ascii="Cambria Math" w:hAnsi="Cambria Math" w:cs="B Nazanin"/>
            <w:sz w:val="28"/>
            <w:szCs w:val="28"/>
            <w:lang w:bidi="fa-IR"/>
          </w:rPr>
          <m:t>x</m:t>
        </m:r>
      </m:oMath>
      <w:r>
        <w:rPr>
          <w:rFonts w:cs="B Nazanin" w:hint="cs"/>
          <w:sz w:val="28"/>
          <w:szCs w:val="28"/>
          <w:rtl/>
          <w:lang w:bidi="fa-IR"/>
        </w:rPr>
        <w:t xml:space="preserve"> و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x+2</m:t>
        </m:r>
      </m:oMath>
      <w:r>
        <w:rPr>
          <w:rFonts w:cs="B Nazanin" w:hint="cs"/>
          <w:sz w:val="28"/>
          <w:szCs w:val="28"/>
          <w:rtl/>
          <w:lang w:bidi="fa-IR"/>
        </w:rPr>
        <w:t xml:space="preserve"> فرض کنیم، داریم:</w:t>
      </w:r>
    </w:p>
    <w:p w:rsidR="007F6748" w:rsidRPr="007F6748" w:rsidRDefault="00A00871" w:rsidP="008E0BE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=340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x+4=340→2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x-336=0</m:t>
          </m:r>
        </m:oMath>
      </m:oMathPara>
    </w:p>
    <w:p w:rsidR="007F6748" w:rsidRPr="007F6748" w:rsidRDefault="008E0BE1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x-168=0</m:t>
          </m:r>
        </m:oMath>
      </m:oMathPara>
    </w:p>
    <w:p w:rsidR="007F6748" w:rsidRPr="007F6748" w:rsidRDefault="00BC01DB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∆=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b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-4ac=4-4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</m:t>
              </m:r>
            </m:e>
          </m:d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168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676</m:t>
          </m:r>
        </m:oMath>
      </m:oMathPara>
    </w:p>
    <w:p w:rsidR="007F6748" w:rsidRPr="00BC01DB" w:rsidRDefault="00BC01DB" w:rsidP="00BC01DB">
      <w:pPr>
        <w:bidi/>
        <w:jc w:val="both"/>
        <w:rPr>
          <w:rFonts w:eastAsiaTheme="minorEastAsia" w:cs="B Nazanin"/>
          <w:sz w:val="28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8"/>
              <w:szCs w:val="28"/>
              <w:lang w:bidi="fa-IR"/>
            </w:rPr>
            <m:t>→x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b±</m:t>
              </m:r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∆</m:t>
                  </m:r>
                </m:e>
              </m:rad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a</m:t>
              </m:r>
            </m:den>
          </m:f>
          <m:r>
            <w:rPr>
              <w:rFonts w:ascii="Cambria Math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2±</m:t>
              </m:r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676</m:t>
                  </m:r>
                </m:e>
              </m:rad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12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14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BC01DB" w:rsidRPr="007F6748" w:rsidRDefault="00BC01DB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x=12→x+2=14→x+(x+2)=12+14=26</m:t>
          </m:r>
        </m:oMath>
      </m:oMathPara>
    </w:p>
    <w:p w:rsidR="007F6748" w:rsidRDefault="007F6748" w:rsidP="007F6748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402840" w:rsidRPr="00DE33FF" w:rsidRDefault="007F6748" w:rsidP="00402840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lastRenderedPageBreak/>
        <w:t xml:space="preserve">3- </w:t>
      </w:r>
      <w:r w:rsidR="00402840"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402840" w:rsidRPr="00DE33FF" w:rsidRDefault="00402840" w:rsidP="00402840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5</w:t>
      </w:r>
    </w:p>
    <w:p w:rsidR="00582B85" w:rsidRDefault="00402840" w:rsidP="00402840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. فرض کنیم طول مستطیل </w:t>
      </w:r>
      <w:r>
        <w:rPr>
          <w:rFonts w:eastAsiaTheme="minorEastAsia" w:cs="B Nazanin"/>
          <w:sz w:val="28"/>
          <w:szCs w:val="28"/>
          <w:lang w:bidi="fa-IR"/>
        </w:rPr>
        <w:t>y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و عرض مستطیل </w:t>
      </w:r>
      <w:r>
        <w:rPr>
          <w:rFonts w:eastAsiaTheme="minorEastAsia" w:cs="B Nazanin"/>
          <w:sz w:val="28"/>
          <w:szCs w:val="28"/>
          <w:lang w:bidi="fa-IR"/>
        </w:rPr>
        <w:t>x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باشد:</w:t>
      </w:r>
    </w:p>
    <w:p w:rsidR="00402840" w:rsidRPr="00402840" w:rsidRDefault="00CD1022" w:rsidP="00CD1022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y=2x+4→</m:t>
          </m:r>
          <m:sSub>
            <m:sSub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rtl/>
                  <w:lang w:bidi="fa-IR"/>
                </w:rPr>
                <m:t>مستطیل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bidi="fa-IR"/>
            </w:rPr>
            <m:t>=x.y→S=x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x+4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2</m:t>
          </m:r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4x=30</m:t>
          </m:r>
        </m:oMath>
      </m:oMathPara>
    </w:p>
    <w:p w:rsidR="00402840" w:rsidRPr="00402840" w:rsidRDefault="00CD1022" w:rsidP="00CD1022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Times New Roman" w:hint="cs"/>
              <w:sz w:val="28"/>
              <w:szCs w:val="28"/>
              <w:rtl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=15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-15=0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3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5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582B85" w:rsidRPr="00A00871" w:rsidRDefault="00CD1022" w:rsidP="003161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x=3→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=10→P=2x+2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0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=26</m:t>
          </m:r>
        </m:oMath>
      </m:oMathPara>
    </w:p>
    <w:p w:rsidR="00A00871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A00871" w:rsidRPr="00DE33FF" w:rsidRDefault="00A00871" w:rsidP="00A00871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>4</w:t>
      </w:r>
      <w:bookmarkStart w:id="0" w:name="_GoBack"/>
      <w:bookmarkEnd w:id="0"/>
      <w:r>
        <w:rPr>
          <w:rFonts w:eastAsiaTheme="minorEastAsia" w:cs="B Nazanin" w:hint="cs"/>
          <w:sz w:val="28"/>
          <w:szCs w:val="28"/>
          <w:rtl/>
          <w:lang w:bidi="fa-IR"/>
        </w:rPr>
        <w:t xml:space="preserve">- </w:t>
      </w:r>
      <w:r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A00871" w:rsidRPr="00DE33FF" w:rsidRDefault="00A00871" w:rsidP="00A0087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5</w:t>
      </w:r>
    </w:p>
    <w:p w:rsidR="00A00871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. فرض کنیم طول مستطیل </w:t>
      </w:r>
      <w:r>
        <w:rPr>
          <w:rFonts w:eastAsiaTheme="minorEastAsia" w:cs="B Nazanin"/>
          <w:sz w:val="28"/>
          <w:szCs w:val="28"/>
          <w:lang w:bidi="fa-IR"/>
        </w:rPr>
        <w:t>y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و عرض مستطیل </w:t>
      </w:r>
      <w:r>
        <w:rPr>
          <w:rFonts w:eastAsiaTheme="minorEastAsia" w:cs="B Nazanin"/>
          <w:sz w:val="28"/>
          <w:szCs w:val="28"/>
          <w:lang w:bidi="fa-IR"/>
        </w:rPr>
        <w:t>x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باشد:</w:t>
      </w:r>
    </w:p>
    <w:p w:rsidR="00A00871" w:rsidRPr="00402840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y=2x+4→</m:t>
          </m:r>
          <m:sSub>
            <m:sSub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rtl/>
                  <w:lang w:bidi="fa-IR"/>
                </w:rPr>
                <m:t>مستطیل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bidi="fa-IR"/>
            </w:rPr>
            <m:t>=x.y→S=x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x+4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2</m:t>
          </m:r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4x=30</m:t>
          </m:r>
        </m:oMath>
      </m:oMathPara>
    </w:p>
    <w:p w:rsidR="00A00871" w:rsidRPr="00402840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Times New Roman" w:hint="cs"/>
              <w:sz w:val="28"/>
              <w:szCs w:val="28"/>
              <w:rtl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=15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-15=0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3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5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A00871" w:rsidRPr="00C37805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x=3→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=10→P=2x+2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0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=26</m:t>
          </m:r>
        </m:oMath>
      </m:oMathPara>
    </w:p>
    <w:p w:rsidR="00A00871" w:rsidRPr="00A00871" w:rsidRDefault="00A00871" w:rsidP="00A00871">
      <w:pPr>
        <w:bidi/>
        <w:jc w:val="both"/>
        <w:rPr>
          <w:rFonts w:eastAsiaTheme="minorEastAsia" w:cs="B Nazanin" w:hint="cs"/>
          <w:sz w:val="28"/>
          <w:szCs w:val="28"/>
          <w:rtl/>
          <w:lang w:bidi="fa-IR"/>
        </w:rPr>
      </w:pPr>
    </w:p>
    <w:sectPr w:rsidR="00A00871" w:rsidRPr="00A00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7AwsDSzMDWzMDBT0lEKTi0uzszPAykwqgUAbP2p4iwAAAA="/>
  </w:docVars>
  <w:rsids>
    <w:rsidRoot w:val="00DE33FF"/>
    <w:rsid w:val="000279D6"/>
    <w:rsid w:val="00042C7A"/>
    <w:rsid w:val="00043F5A"/>
    <w:rsid w:val="000B509B"/>
    <w:rsid w:val="0016344B"/>
    <w:rsid w:val="001F5517"/>
    <w:rsid w:val="002C4E88"/>
    <w:rsid w:val="00316171"/>
    <w:rsid w:val="003318FC"/>
    <w:rsid w:val="003B74EC"/>
    <w:rsid w:val="003E0243"/>
    <w:rsid w:val="00400835"/>
    <w:rsid w:val="00402840"/>
    <w:rsid w:val="00404517"/>
    <w:rsid w:val="00427C5F"/>
    <w:rsid w:val="00452695"/>
    <w:rsid w:val="00453ACD"/>
    <w:rsid w:val="004D5A7A"/>
    <w:rsid w:val="00515EFC"/>
    <w:rsid w:val="00582B85"/>
    <w:rsid w:val="005C55EF"/>
    <w:rsid w:val="005E0A64"/>
    <w:rsid w:val="00621516"/>
    <w:rsid w:val="00641514"/>
    <w:rsid w:val="006442F6"/>
    <w:rsid w:val="006473D9"/>
    <w:rsid w:val="00682A20"/>
    <w:rsid w:val="007A1F6C"/>
    <w:rsid w:val="007E75EF"/>
    <w:rsid w:val="007F6748"/>
    <w:rsid w:val="008A2EC3"/>
    <w:rsid w:val="008E0BE1"/>
    <w:rsid w:val="00900B33"/>
    <w:rsid w:val="0090496F"/>
    <w:rsid w:val="00920282"/>
    <w:rsid w:val="0093155F"/>
    <w:rsid w:val="00933747"/>
    <w:rsid w:val="00951C22"/>
    <w:rsid w:val="00986E07"/>
    <w:rsid w:val="00997D8B"/>
    <w:rsid w:val="009F449F"/>
    <w:rsid w:val="00A00871"/>
    <w:rsid w:val="00A018CD"/>
    <w:rsid w:val="00A55384"/>
    <w:rsid w:val="00AA116D"/>
    <w:rsid w:val="00AC4AE3"/>
    <w:rsid w:val="00B34981"/>
    <w:rsid w:val="00B50900"/>
    <w:rsid w:val="00BC01DB"/>
    <w:rsid w:val="00BD380B"/>
    <w:rsid w:val="00BE1230"/>
    <w:rsid w:val="00C37805"/>
    <w:rsid w:val="00C41EE4"/>
    <w:rsid w:val="00C836F1"/>
    <w:rsid w:val="00C862FF"/>
    <w:rsid w:val="00C86770"/>
    <w:rsid w:val="00CA477A"/>
    <w:rsid w:val="00CD1022"/>
    <w:rsid w:val="00D1687E"/>
    <w:rsid w:val="00D52459"/>
    <w:rsid w:val="00D66475"/>
    <w:rsid w:val="00D75158"/>
    <w:rsid w:val="00D84617"/>
    <w:rsid w:val="00DC0BDA"/>
    <w:rsid w:val="00DE33FF"/>
    <w:rsid w:val="00E174CD"/>
    <w:rsid w:val="00F567FC"/>
    <w:rsid w:val="00F94FD4"/>
    <w:rsid w:val="00FC6DD9"/>
    <w:rsid w:val="00FE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docId w15:val="{B20362AA-7DD8-4995-BFB4-C39E3B300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3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3F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18CD"/>
    <w:rPr>
      <w:color w:val="808080"/>
    </w:rPr>
  </w:style>
  <w:style w:type="table" w:styleId="TableGrid">
    <w:name w:val="Table Grid"/>
    <w:basedOn w:val="TableNormal"/>
    <w:uiPriority w:val="59"/>
    <w:rsid w:val="00CA47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le-ghalam</dc:creator>
  <cp:lastModifiedBy>reza shari</cp:lastModifiedBy>
  <cp:revision>15</cp:revision>
  <cp:lastPrinted>2018-11-15T15:23:00Z</cp:lastPrinted>
  <dcterms:created xsi:type="dcterms:W3CDTF">2018-09-24T16:28:00Z</dcterms:created>
  <dcterms:modified xsi:type="dcterms:W3CDTF">2019-05-07T08:52:00Z</dcterms:modified>
</cp:coreProperties>
</file>